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490" w:rsidRDefault="00176735">
      <w:pPr>
        <w:pStyle w:val="Heading2"/>
      </w:pPr>
      <w:r>
        <w:t xml:space="preserve">--- title: Notes List, </w:t>
      </w:r>
      <w:proofErr w:type="gramStart"/>
      <w:r>
        <w:t>How</w:t>
      </w:r>
      <w:proofErr w:type="gramEnd"/>
      <w:r>
        <w:t xml:space="preserve"> to Filter and Sort (2.5e)</w:t>
      </w:r>
    </w:p>
    <w:p w:rsidR="00564490" w:rsidRDefault="00176735">
      <w:r>
        <w:t>In this video we will learn how to filter and sort notes in the Notes List. Filter, search and sort options are available at the top of the Notes List window.</w:t>
      </w:r>
    </w:p>
    <w:p w:rsidR="00564490" w:rsidRDefault="00176735">
      <w:r>
        <w:rPr>
          <w:b/>
          <w:bCs/>
        </w:rPr>
        <w:t>Open Notes List</w:t>
      </w:r>
    </w:p>
    <w:p w:rsidR="00564490" w:rsidRDefault="00176735">
      <w:pPr>
        <w:pStyle w:val="ListParagraph"/>
        <w:numPr>
          <w:ilvl w:val="0"/>
          <w:numId w:val="4"/>
        </w:numPr>
      </w:pPr>
      <w:r>
        <w:t xml:space="preserve">Click the project </w:t>
      </w:r>
      <w:r>
        <w:rPr>
          <w:b/>
          <w:bCs/>
        </w:rPr>
        <w:t>menu</w:t>
      </w:r>
      <w:r>
        <w:t xml:space="preserve">, </w:t>
      </w:r>
      <w:r>
        <w:t xml:space="preserve">under </w:t>
      </w:r>
      <w:r>
        <w:rPr>
          <w:b/>
          <w:bCs/>
        </w:rPr>
        <w:t>Tools</w:t>
      </w:r>
      <w:r>
        <w:t>.</w:t>
      </w:r>
    </w:p>
    <w:p w:rsidR="00564490" w:rsidRDefault="00176735">
      <w:r>
        <w:rPr>
          <w:b/>
          <w:bCs/>
        </w:rPr>
        <w:t>Notes Filter</w:t>
      </w:r>
    </w:p>
    <w:p w:rsidR="00564490" w:rsidRDefault="00176735">
      <w:r>
        <w:t xml:space="preserve">Allows us to filter by the </w:t>
      </w:r>
      <w:r>
        <w:rPr>
          <w:i/>
          <w:iCs/>
        </w:rPr>
        <w:t>status</w:t>
      </w:r>
      <w:r>
        <w:t xml:space="preserve"> of the notes, who they are </w:t>
      </w:r>
      <w:r>
        <w:rPr>
          <w:i/>
          <w:iCs/>
        </w:rPr>
        <w:t>assigned</w:t>
      </w:r>
      <w:r>
        <w:t xml:space="preserve"> to, or by their </w:t>
      </w:r>
      <w:r>
        <w:rPr>
          <w:i/>
          <w:iCs/>
        </w:rPr>
        <w:t>tag</w:t>
      </w:r>
      <w:r>
        <w:t>.</w:t>
      </w:r>
    </w:p>
    <w:p w:rsidR="00564490" w:rsidRDefault="00176735">
      <w:pPr>
        <w:pStyle w:val="ListParagraph"/>
        <w:numPr>
          <w:ilvl w:val="0"/>
          <w:numId w:val="5"/>
        </w:numPr>
      </w:pPr>
      <w:r>
        <w:t xml:space="preserve">Click the </w:t>
      </w:r>
      <w:r>
        <w:rPr>
          <w:b/>
          <w:bCs/>
        </w:rPr>
        <w:t>Notes filter</w:t>
      </w:r>
      <w:r>
        <w:t xml:space="preserve"> to see the other filter options.</w:t>
      </w:r>
    </w:p>
    <w:p w:rsidR="00564490" w:rsidRDefault="00176735">
      <w:pPr>
        <w:pStyle w:val="ListParagraph"/>
        <w:numPr>
          <w:ilvl w:val="0"/>
          <w:numId w:val="5"/>
        </w:numPr>
      </w:pPr>
      <w:r>
        <w:t>To select a different filter, click the option.</w:t>
      </w:r>
    </w:p>
    <w:p w:rsidR="00564490" w:rsidRDefault="00176735">
      <w:pPr>
        <w:pStyle w:val="ListParagraph"/>
        <w:numPr>
          <w:ilvl w:val="1"/>
          <w:numId w:val="5"/>
        </w:numPr>
      </w:pPr>
      <w:r>
        <w:rPr>
          <w:b/>
          <w:bCs/>
        </w:rPr>
        <w:t>Unresolved</w:t>
      </w:r>
      <w:r>
        <w:t xml:space="preserve"> = only unresolved notes.</w:t>
      </w:r>
    </w:p>
    <w:p w:rsidR="00564490" w:rsidRDefault="00176735">
      <w:pPr>
        <w:pStyle w:val="ListParagraph"/>
        <w:numPr>
          <w:ilvl w:val="1"/>
          <w:numId w:val="5"/>
        </w:numPr>
      </w:pPr>
      <w:r>
        <w:rPr>
          <w:b/>
          <w:bCs/>
        </w:rPr>
        <w:t>All Notes</w:t>
      </w:r>
      <w:r>
        <w:t xml:space="preserve"> = Resolved Notes + Unresolved notes.</w:t>
      </w:r>
    </w:p>
    <w:p w:rsidR="00564490" w:rsidRDefault="00176735">
      <w:pPr>
        <w:pStyle w:val="ListParagraph"/>
        <w:numPr>
          <w:ilvl w:val="1"/>
          <w:numId w:val="5"/>
        </w:numPr>
      </w:pPr>
      <w:r>
        <w:rPr>
          <w:b/>
          <w:bCs/>
        </w:rPr>
        <w:t>Green checkmark</w:t>
      </w:r>
      <w:r>
        <w:t xml:space="preserve"> or tick = resolved.</w:t>
      </w:r>
    </w:p>
    <w:p w:rsidR="00564490" w:rsidRDefault="00176735">
      <w:pPr>
        <w:pStyle w:val="ListParagraph"/>
        <w:numPr>
          <w:ilvl w:val="1"/>
          <w:numId w:val="5"/>
        </w:numPr>
      </w:pPr>
      <w:r>
        <w:t xml:space="preserve">“Unresolved Notes </w:t>
      </w:r>
      <w:r>
        <w:rPr>
          <w:b/>
          <w:bCs/>
        </w:rPr>
        <w:t>Assigned</w:t>
      </w:r>
      <w:r>
        <w:t xml:space="preserve"> to Me”</w:t>
      </w:r>
    </w:p>
    <w:p w:rsidR="00564490" w:rsidRDefault="00176735">
      <w:pPr>
        <w:pStyle w:val="ListParagraph"/>
        <w:numPr>
          <w:ilvl w:val="1"/>
          <w:numId w:val="5"/>
        </w:numPr>
      </w:pPr>
      <w:r>
        <w:rPr>
          <w:b/>
          <w:bCs/>
        </w:rPr>
        <w:t>Unread notes</w:t>
      </w:r>
      <w:r>
        <w:t xml:space="preserve"> = yellow background</w:t>
      </w:r>
    </w:p>
    <w:p w:rsidR="00564490" w:rsidRDefault="00176735">
      <w:pPr>
        <w:pStyle w:val="ListParagraph"/>
        <w:numPr>
          <w:ilvl w:val="1"/>
          <w:numId w:val="5"/>
        </w:numPr>
      </w:pPr>
      <w:r>
        <w:rPr>
          <w:b/>
          <w:bCs/>
        </w:rPr>
        <w:t>Specific tags</w:t>
      </w:r>
    </w:p>
    <w:p w:rsidR="00564490" w:rsidRDefault="00176735">
      <w:bookmarkStart w:id="0" w:name="-"/>
      <w:bookmarkStart w:id="1" w:name="--1"/>
      <w:bookmarkEnd w:id="0"/>
      <w:bookmarkEnd w:id="1"/>
      <w:r>
        <w:rPr>
          <w:b/>
          <w:bCs/>
        </w:rPr>
        <w:t>Reopen a resolved note</w:t>
      </w:r>
    </w:p>
    <w:p w:rsidR="00564490" w:rsidRDefault="00176735">
      <w:pPr>
        <w:pStyle w:val="ListParagraph"/>
        <w:numPr>
          <w:ilvl w:val="0"/>
          <w:numId w:val="6"/>
        </w:numPr>
      </w:pPr>
      <w:r>
        <w:t xml:space="preserve">click the </w:t>
      </w:r>
      <w:r>
        <w:rPr>
          <w:b/>
          <w:bCs/>
        </w:rPr>
        <w:t>Edit</w:t>
      </w:r>
      <w:r>
        <w:t xml:space="preserve"> button and then click </w:t>
      </w:r>
      <w:proofErr w:type="spellStart"/>
      <w:r>
        <w:rPr>
          <w:b/>
          <w:bCs/>
        </w:rPr>
        <w:t>Unresolve</w:t>
      </w:r>
      <w:proofErr w:type="spellEnd"/>
      <w:r>
        <w:t>.</w:t>
      </w:r>
    </w:p>
    <w:p w:rsidR="00564490" w:rsidRDefault="00176735">
      <w:pPr>
        <w:pStyle w:val="ListParagraph"/>
        <w:numPr>
          <w:ilvl w:val="1"/>
          <w:numId w:val="6"/>
        </w:numPr>
      </w:pPr>
      <w:r>
        <w:rPr>
          <w:i/>
          <w:iCs/>
        </w:rPr>
        <w:t>This note is now</w:t>
      </w:r>
      <w:r>
        <w:rPr>
          <w:i/>
          <w:iCs/>
        </w:rPr>
        <w:t xml:space="preserve"> unresolved and has the red flag icon again</w:t>
      </w:r>
      <w:r>
        <w:t>.</w:t>
      </w:r>
    </w:p>
    <w:p w:rsidR="00564490" w:rsidRDefault="00176735">
      <w:r>
        <w:rPr>
          <w:b/>
          <w:bCs/>
        </w:rPr>
        <w:t>Verses Filter</w:t>
      </w:r>
    </w:p>
    <w:p w:rsidR="00564490" w:rsidRDefault="00176735">
      <w:r>
        <w:t>This controls the scripture range.</w:t>
      </w:r>
    </w:p>
    <w:p w:rsidR="00564490" w:rsidRDefault="00176735">
      <w:pPr>
        <w:pStyle w:val="ListParagraph"/>
        <w:numPr>
          <w:ilvl w:val="0"/>
          <w:numId w:val="7"/>
        </w:numPr>
      </w:pPr>
      <w:r>
        <w:t xml:space="preserve">Click the </w:t>
      </w:r>
      <w:r>
        <w:rPr>
          <w:b/>
          <w:bCs/>
        </w:rPr>
        <w:t>Verses Filter</w:t>
      </w:r>
      <w:r>
        <w:t xml:space="preserve"> to view the filter options for scripture range.</w:t>
      </w:r>
    </w:p>
    <w:p w:rsidR="00564490" w:rsidRDefault="00176735">
      <w:pPr>
        <w:pStyle w:val="ListParagraph"/>
        <w:numPr>
          <w:ilvl w:val="0"/>
          <w:numId w:val="7"/>
        </w:numPr>
      </w:pPr>
      <w:r>
        <w:t>Current Book.</w:t>
      </w:r>
    </w:p>
    <w:p w:rsidR="00564490" w:rsidRDefault="00176735">
      <w:pPr>
        <w:pStyle w:val="ListParagraph"/>
        <w:numPr>
          <w:ilvl w:val="0"/>
          <w:numId w:val="7"/>
        </w:numPr>
      </w:pPr>
      <w:r>
        <w:t>Current chapter</w:t>
      </w:r>
    </w:p>
    <w:p w:rsidR="00564490" w:rsidRDefault="00176735">
      <w:pPr>
        <w:pStyle w:val="ListParagraph"/>
        <w:numPr>
          <w:ilvl w:val="0"/>
          <w:numId w:val="7"/>
        </w:numPr>
      </w:pPr>
      <w:r>
        <w:lastRenderedPageBreak/>
        <w:t>Chapters assigned to me …</w:t>
      </w:r>
    </w:p>
    <w:p w:rsidR="00564490" w:rsidRDefault="00176735">
      <w:r>
        <w:rPr>
          <w:b/>
          <w:bCs/>
        </w:rPr>
        <w:t>Sort order (third) option</w:t>
      </w:r>
    </w:p>
    <w:p w:rsidR="00564490" w:rsidRDefault="00176735">
      <w:pPr>
        <w:pStyle w:val="ListParagraph"/>
        <w:numPr>
          <w:ilvl w:val="0"/>
          <w:numId w:val="8"/>
        </w:numPr>
      </w:pPr>
      <w:r>
        <w:t>Click to</w:t>
      </w:r>
      <w:r>
        <w:t xml:space="preserve"> see the options.</w:t>
      </w:r>
    </w:p>
    <w:p w:rsidR="00564490" w:rsidRDefault="00176735">
      <w:pPr>
        <w:pStyle w:val="ListParagraph"/>
        <w:numPr>
          <w:ilvl w:val="0"/>
          <w:numId w:val="8"/>
        </w:numPr>
      </w:pPr>
      <w:r>
        <w:rPr>
          <w:b/>
          <w:bCs/>
        </w:rPr>
        <w:t>Sort by Verse</w:t>
      </w:r>
      <w:r>
        <w:t xml:space="preserve"> = order of occurrence in the scripture text.</w:t>
      </w:r>
    </w:p>
    <w:p w:rsidR="00564490" w:rsidRDefault="00176735">
      <w:pPr>
        <w:pStyle w:val="ListParagraph"/>
        <w:numPr>
          <w:ilvl w:val="0"/>
          <w:numId w:val="8"/>
        </w:numPr>
      </w:pPr>
      <w:r>
        <w:rPr>
          <w:b/>
          <w:bCs/>
        </w:rPr>
        <w:t>Sort by Date</w:t>
      </w:r>
      <w:r>
        <w:t xml:space="preserve"> = date and time of the </w:t>
      </w:r>
      <w:r>
        <w:rPr>
          <w:i/>
          <w:iCs/>
        </w:rPr>
        <w:t>most</w:t>
      </w:r>
      <w:r>
        <w:t xml:space="preserve"> </w:t>
      </w:r>
      <w:r>
        <w:rPr>
          <w:i/>
          <w:iCs/>
        </w:rPr>
        <w:t>recent action</w:t>
      </w:r>
      <w:r>
        <w:t xml:space="preserve"> for the notes.</w:t>
      </w:r>
    </w:p>
    <w:p w:rsidR="00564490" w:rsidRDefault="00176735">
      <w:pPr>
        <w:pStyle w:val="ListParagraph"/>
        <w:numPr>
          <w:ilvl w:val="0"/>
          <w:numId w:val="8"/>
        </w:numPr>
      </w:pPr>
      <w:r>
        <w:rPr>
          <w:b/>
          <w:bCs/>
        </w:rPr>
        <w:t>Sort by Assignee</w:t>
      </w:r>
      <w:r>
        <w:t xml:space="preserve"> = a person or the team</w:t>
      </w:r>
    </w:p>
    <w:p w:rsidR="00564490" w:rsidRDefault="00176735">
      <w:r>
        <w:rPr>
          <w:b/>
          <w:bCs/>
        </w:rPr>
        <w:t>Access notes from Assignments and Progress</w:t>
      </w:r>
    </w:p>
    <w:p w:rsidR="00564490" w:rsidRDefault="00176735">
      <w:pPr>
        <w:pStyle w:val="ListParagraph"/>
        <w:numPr>
          <w:ilvl w:val="0"/>
          <w:numId w:val="9"/>
        </w:numPr>
      </w:pPr>
      <w:r>
        <w:t>Click Assignments and prog</w:t>
      </w:r>
      <w:r>
        <w:t>ress button</w:t>
      </w:r>
    </w:p>
    <w:p w:rsidR="00564490" w:rsidRDefault="00176735">
      <w:pPr>
        <w:pStyle w:val="ListParagraph"/>
        <w:numPr>
          <w:ilvl w:val="0"/>
          <w:numId w:val="9"/>
        </w:numPr>
      </w:pPr>
      <w:r>
        <w:t>In My Tasks, unresolved Project Notes are listed.</w:t>
      </w:r>
    </w:p>
    <w:p w:rsidR="00564490" w:rsidRDefault="00176735">
      <w:pPr>
        <w:pStyle w:val="Heading2"/>
      </w:pPr>
      <w:bookmarkStart w:id="2" w:name="to-view-the-notes"/>
      <w:bookmarkEnd w:id="2"/>
      <w:r>
        <w:t>To view the notes</w:t>
      </w:r>
    </w:p>
    <w:p w:rsidR="00564490" w:rsidRDefault="00176735">
      <w:pPr>
        <w:pStyle w:val="ListParagraph"/>
        <w:numPr>
          <w:ilvl w:val="0"/>
          <w:numId w:val="10"/>
        </w:numPr>
      </w:pPr>
      <w:r>
        <w:t>Click the issue count.</w:t>
      </w:r>
    </w:p>
    <w:p w:rsidR="00564490" w:rsidRDefault="00176735">
      <w:pPr>
        <w:pStyle w:val="ListParagraph"/>
        <w:numPr>
          <w:ilvl w:val="1"/>
          <w:numId w:val="10"/>
        </w:numPr>
      </w:pPr>
      <w:r>
        <w:rPr>
          <w:i/>
          <w:iCs/>
        </w:rPr>
        <w:t>The Notes List is automatically filtered for the selected set of Notes</w:t>
      </w:r>
      <w:r>
        <w:t>.</w:t>
      </w:r>
    </w:p>
    <w:p w:rsidR="00564490" w:rsidRDefault="00176735">
      <w:r>
        <w:rPr>
          <w:b/>
          <w:bCs/>
        </w:rPr>
        <w:t>Display combination of active filters</w:t>
      </w:r>
    </w:p>
    <w:p w:rsidR="00564490" w:rsidRDefault="00176735">
      <w:pPr>
        <w:pStyle w:val="ListParagraph"/>
        <w:numPr>
          <w:ilvl w:val="0"/>
          <w:numId w:val="11"/>
        </w:numPr>
      </w:pPr>
      <w:r>
        <w:t>Hover over the Notes filter.</w:t>
      </w:r>
    </w:p>
    <w:p w:rsidR="00564490" w:rsidRDefault="00176735">
      <w:r>
        <w:rPr>
          <w:b/>
          <w:bCs/>
        </w:rPr>
        <w:t xml:space="preserve">Back and </w:t>
      </w:r>
      <w:r>
        <w:rPr>
          <w:b/>
          <w:bCs/>
        </w:rPr>
        <w:t>Forward buttons</w:t>
      </w:r>
    </w:p>
    <w:p w:rsidR="00564490" w:rsidRDefault="00176735">
      <w:pPr>
        <w:pStyle w:val="ListParagraph"/>
        <w:numPr>
          <w:ilvl w:val="0"/>
          <w:numId w:val="12"/>
        </w:numPr>
      </w:pPr>
      <w:bookmarkStart w:id="3" w:name="_GoBack"/>
      <w:bookmarkEnd w:id="3"/>
      <w:r>
        <w:t xml:space="preserve">Allows you to go back and forth between previous </w:t>
      </w:r>
      <w:r>
        <w:rPr>
          <w:i/>
          <w:iCs/>
        </w:rPr>
        <w:t>filter combinations</w:t>
      </w:r>
      <w:r>
        <w:t>.</w:t>
      </w:r>
    </w:p>
    <w:sectPr w:rsidR="0056449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C3BA3"/>
    <w:multiLevelType w:val="multilevel"/>
    <w:tmpl w:val="5518E50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2702674"/>
    <w:multiLevelType w:val="multilevel"/>
    <w:tmpl w:val="AD7845F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02B505B1"/>
    <w:multiLevelType w:val="multilevel"/>
    <w:tmpl w:val="0C92856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0E493089"/>
    <w:multiLevelType w:val="multilevel"/>
    <w:tmpl w:val="8C181F6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278C5687"/>
    <w:multiLevelType w:val="multilevel"/>
    <w:tmpl w:val="681441D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2CF601F4"/>
    <w:multiLevelType w:val="multilevel"/>
    <w:tmpl w:val="3D22B53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3D6F0F01"/>
    <w:multiLevelType w:val="multilevel"/>
    <w:tmpl w:val="A0A8E54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40E26387"/>
    <w:multiLevelType w:val="multilevel"/>
    <w:tmpl w:val="D9EA6F1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60F90E87"/>
    <w:multiLevelType w:val="multilevel"/>
    <w:tmpl w:val="0AEC8536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9" w15:restartNumberingAfterBreak="0">
    <w:nsid w:val="61640EA9"/>
    <w:multiLevelType w:val="multilevel"/>
    <w:tmpl w:val="33B8A070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0" w15:restartNumberingAfterBreak="0">
    <w:nsid w:val="61F40AEE"/>
    <w:multiLevelType w:val="multilevel"/>
    <w:tmpl w:val="182CD24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1" w15:restartNumberingAfterBreak="0">
    <w:nsid w:val="6E2E3B87"/>
    <w:multiLevelType w:val="multilevel"/>
    <w:tmpl w:val="CE1E0C2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8"/>
  </w:num>
  <w:num w:numId="2">
    <w:abstractNumId w:val="2"/>
  </w:num>
  <w:num w:numId="3">
    <w:abstractNumId w:val="9"/>
  </w:num>
  <w:num w:numId="4">
    <w:abstractNumId w:val="5"/>
  </w:num>
  <w:num w:numId="5">
    <w:abstractNumId w:val="10"/>
  </w:num>
  <w:num w:numId="6">
    <w:abstractNumId w:val="11"/>
  </w:num>
  <w:num w:numId="7">
    <w:abstractNumId w:val="1"/>
  </w:num>
  <w:num w:numId="8">
    <w:abstractNumId w:val="7"/>
  </w:num>
  <w:num w:numId="9">
    <w:abstractNumId w:val="4"/>
  </w:num>
  <w:num w:numId="10">
    <w:abstractNumId w:val="0"/>
  </w:num>
  <w:num w:numId="11">
    <w:abstractNumId w:val="6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U0NjcwsDAyMTZW0lEKTi0uzszPAykwrAUABeFTBiwAAAA="/>
  </w:docVars>
  <w:rsids>
    <w:rsidRoot w:val="00564490"/>
    <w:rsid w:val="00176735"/>
    <w:rsid w:val="00564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60E503-FF82-4ABE-A200-4C6F1728D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0</Words>
  <Characters>1369</Characters>
  <Application>Microsoft Office Word</Application>
  <DocSecurity>0</DocSecurity>
  <Lines>11</Lines>
  <Paragraphs>3</Paragraphs>
  <ScaleCrop>false</ScaleCrop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47:00Z</dcterms:created>
  <dcterms:modified xsi:type="dcterms:W3CDTF">2022-10-17T18:47:00Z</dcterms:modified>
</cp:coreProperties>
</file>